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3862DE" w14:textId="1203F38A" w:rsidR="001067F2" w:rsidRPr="001067F2" w:rsidRDefault="001067F2" w:rsidP="001067F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shd w:val="clear" w:color="auto" w:fill="FFFFFF"/>
        </w:rPr>
      </w:pPr>
      <w:r w:rsidRPr="001067F2">
        <w:rPr>
          <w:rFonts w:cstheme="minorHAnsi"/>
          <w:b/>
          <w:sz w:val="32"/>
          <w:szCs w:val="32"/>
          <w:u w:val="single"/>
          <w:shd w:val="clear" w:color="auto" w:fill="FFFFFF"/>
        </w:rPr>
        <w:t>HOMEWORK 3</w:t>
      </w:r>
    </w:p>
    <w:p w14:paraId="4C35D2C9" w14:textId="3CA2AA7B" w:rsidR="001067F2" w:rsidRDefault="001067F2" w:rsidP="001067F2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sz w:val="32"/>
          <w:szCs w:val="32"/>
          <w:u w:val="single"/>
          <w:shd w:val="clear" w:color="auto" w:fill="FFFFFF"/>
        </w:rPr>
      </w:pPr>
      <w:r w:rsidRPr="001067F2">
        <w:rPr>
          <w:rFonts w:cstheme="minorHAnsi"/>
          <w:b/>
          <w:sz w:val="32"/>
          <w:szCs w:val="32"/>
          <w:u w:val="single"/>
          <w:shd w:val="clear" w:color="auto" w:fill="FFFFFF"/>
        </w:rPr>
        <w:t>SAS CODE</w:t>
      </w:r>
    </w:p>
    <w:p w14:paraId="3703F6A5" w14:textId="77777777" w:rsidR="008D0E2E" w:rsidRDefault="008D0E2E" w:rsidP="008D0E2E">
      <w:pPr>
        <w:rPr>
          <w:rFonts w:eastAsia="Calibri" w:cstheme="minorHAnsi"/>
          <w:b/>
          <w:sz w:val="28"/>
          <w:szCs w:val="28"/>
        </w:rPr>
      </w:pPr>
      <w:bookmarkStart w:id="0" w:name="_GoBack"/>
      <w:bookmarkEnd w:id="0"/>
      <w:r w:rsidRPr="008D0E2E">
        <w:rPr>
          <w:rFonts w:eastAsia="Calibri" w:cstheme="minorHAnsi"/>
          <w:sz w:val="24"/>
          <w:szCs w:val="24"/>
        </w:rPr>
        <w:t>Q1 Code</w:t>
      </w:r>
      <w:r>
        <w:rPr>
          <w:rFonts w:eastAsia="Calibri" w:cstheme="minorHAnsi"/>
          <w:b/>
          <w:sz w:val="28"/>
          <w:szCs w:val="28"/>
        </w:rPr>
        <w:t>:</w:t>
      </w:r>
    </w:p>
    <w:p w14:paraId="1E04DFA5" w14:textId="4762DEA3" w:rsidR="001067F2" w:rsidRDefault="001067F2" w:rsidP="008D0E2E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1 */</w:t>
      </w:r>
    </w:p>
    <w:p w14:paraId="3C047537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libnam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q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H:\SAS_Gaurav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2118245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1;</w:t>
      </w:r>
    </w:p>
    <w:p w14:paraId="44BF48E3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q.vacation19;</w:t>
      </w:r>
    </w:p>
    <w:p w14:paraId="795C12AA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C44FAAB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ontent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D515626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462DC74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1.a. */</w:t>
      </w:r>
    </w:p>
    <w:p w14:paraId="2FB01027" w14:textId="00376E38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Running Linear Regr</w:t>
      </w:r>
      <w:r w:rsidR="00DD1978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e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sion*/</w:t>
      </w:r>
    </w:p>
    <w:p w14:paraId="106882FC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Linear Regression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475B6B8" w14:textId="7C238E2E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e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 w:rsidR="00DD1978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2EF7B07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iles = age income kids;</w:t>
      </w:r>
    </w:p>
    <w:p w14:paraId="384F6847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9603021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A2345A4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1.b. */</w:t>
      </w:r>
    </w:p>
    <w:p w14:paraId="15D665A1" w14:textId="28F5130F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White test for heteroskedasticity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3DE3A01" w14:textId="0D3369A8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e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 w:rsidR="00DD1978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F64114E" w14:textId="4782A27A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iles = age income kids /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pe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9A006CC" w14:textId="0C418A8B" w:rsidR="00DD1978" w:rsidRDefault="00DD1978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a2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resid;</w:t>
      </w:r>
    </w:p>
    <w:p w14:paraId="0CF8A81E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A564504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qui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AA2742F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E6DF217" w14:textId="77777777" w:rsidR="00B556A9" w:rsidRDefault="00B556A9" w:rsidP="00B556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AED4122" w14:textId="77777777" w:rsidR="00D86DD4" w:rsidRDefault="00D86DD4" w:rsidP="00D86D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1.c.*/</w:t>
      </w:r>
    </w:p>
    <w:p w14:paraId="2AE89AF5" w14:textId="77777777" w:rsidR="00D86DD4" w:rsidRDefault="00D86DD4" w:rsidP="00D86D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ABCD278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2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2;</w:t>
      </w:r>
    </w:p>
    <w:p w14:paraId="78E320DA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absr=abs(resid); </w:t>
      </w:r>
    </w:p>
    <w:p w14:paraId="3C70548A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qrr=resid*resid;</w:t>
      </w:r>
    </w:p>
    <w:p w14:paraId="3C680A06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E55647D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gpl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a2;</w:t>
      </w:r>
    </w:p>
    <w:p w14:paraId="2CFD0739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l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bsr*age absr*income absr*kids;</w:t>
      </w:r>
    </w:p>
    <w:p w14:paraId="020ADA45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29B84DA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34466C1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e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a2;</w:t>
      </w:r>
    </w:p>
    <w:p w14:paraId="3226BF80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bsr=income age kids;</w:t>
      </w:r>
    </w:p>
    <w:p w14:paraId="138D4C9F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a3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shat;</w:t>
      </w:r>
    </w:p>
    <w:p w14:paraId="2EC12F4D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4407803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3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3;</w:t>
      </w:r>
    </w:p>
    <w:p w14:paraId="7848D929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t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/(shat*shat);</w:t>
      </w:r>
    </w:p>
    <w:p w14:paraId="1DC00470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A7710FB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e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a3;</w:t>
      </w:r>
    </w:p>
    <w:p w14:paraId="74D35448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iles = income age kids /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lb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pe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A554BF5" w14:textId="77777777" w:rsidR="00DD1978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weigh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wt;</w:t>
      </w:r>
    </w:p>
    <w:p w14:paraId="5EC0F3F4" w14:textId="654FF54E" w:rsidR="00D86DD4" w:rsidRDefault="00DD1978" w:rsidP="00DD197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048C3C4" w14:textId="77777777" w:rsidR="00D86DD4" w:rsidRDefault="00D86DD4" w:rsidP="00D86D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28B0DCB" w14:textId="77777777" w:rsidR="001067F2" w:rsidRDefault="001067F2" w:rsidP="001067F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B9D0B8D" w14:textId="0E9144A8" w:rsidR="00D37F92" w:rsidRDefault="0050477A">
      <w:r>
        <w:t>Q.2 Code</w:t>
      </w:r>
    </w:p>
    <w:p w14:paraId="7A1E2D02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2. Reading input data */</w:t>
      </w:r>
    </w:p>
    <w:p w14:paraId="72B1AAB9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4EF64EF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lastRenderedPageBreak/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goods;</w:t>
      </w:r>
    </w:p>
    <w:p w14:paraId="0EFFE3B1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week sales;</w:t>
      </w:r>
    </w:p>
    <w:p w14:paraId="09CEBFFE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ard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BA819B6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1 160</w:t>
      </w:r>
    </w:p>
    <w:p w14:paraId="5AEF3BEC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2 390</w:t>
      </w:r>
    </w:p>
    <w:p w14:paraId="26DAC0A6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3 800 </w:t>
      </w:r>
    </w:p>
    <w:p w14:paraId="311D7A12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4 995</w:t>
      </w:r>
    </w:p>
    <w:p w14:paraId="52E0CF3E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5 1250</w:t>
      </w:r>
    </w:p>
    <w:p w14:paraId="157B5B09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6 1630</w:t>
      </w:r>
    </w:p>
    <w:p w14:paraId="3860361F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7 1750</w:t>
      </w:r>
    </w:p>
    <w:p w14:paraId="5E091289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8 2000</w:t>
      </w:r>
    </w:p>
    <w:p w14:paraId="1D18F25B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9 2250</w:t>
      </w:r>
    </w:p>
    <w:p w14:paraId="611645B4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10 2500</w:t>
      </w:r>
    </w:p>
    <w:p w14:paraId="2E7CF085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A23E7E6" w14:textId="056F3D1E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78852C3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E842445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2.1: Finding p, q, M, S*, t* */</w:t>
      </w:r>
    </w:p>
    <w:p w14:paraId="4E702A01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0085862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ew;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goods;</w:t>
      </w:r>
    </w:p>
    <w:p w14:paraId="1B337049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umd + sales;lagd =lag(cumd);sqrd=lagd*lagd;</w:t>
      </w:r>
    </w:p>
    <w:p w14:paraId="1F675B57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e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es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coeff;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ales = lagd sqrd;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B27E2A2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coeff;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42E4C60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2;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eff;</w:t>
      </w:r>
    </w:p>
    <w:p w14:paraId="1F34CB74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=(-lagd-(sqrt(lagd*lagd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intercept*sqrd)))/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sqrd);</w:t>
      </w:r>
    </w:p>
    <w:p w14:paraId="476DED0B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=intercept/m;</w:t>
      </w:r>
    </w:p>
    <w:p w14:paraId="5F2B98E9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q=p+lagd;</w:t>
      </w:r>
    </w:p>
    <w:p w14:paraId="2695FB49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star=log(q/p)*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/(p+q);</w:t>
      </w:r>
    </w:p>
    <w:p w14:paraId="62D5F4C9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star=M*(p+q)*(p+q)/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q);</w:t>
      </w:r>
    </w:p>
    <w:p w14:paraId="451CB7FC" w14:textId="63DBB26B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E5899D2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9CB06C6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2.2: Finding predicted sales in each period */</w:t>
      </w:r>
    </w:p>
    <w:p w14:paraId="7CCFDE06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D85955F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ew2;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ew;</w:t>
      </w:r>
    </w:p>
    <w:p w14:paraId="18C04DD5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6225.0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p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02058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q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3307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476A292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rra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t{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} t1-t10 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76478BBC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1C89D30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sales=p*(M-nt[i])+ q*(nt[i]/M)*(M-nt[i]);</w:t>
      </w:r>
    </w:p>
    <w:p w14:paraId="784317DF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t[i]=nt[i]+psales;</w:t>
      </w:r>
    </w:p>
    <w:p w14:paraId="40F7B342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9A4BE85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new2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v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week sales Psales;</w:t>
      </w:r>
    </w:p>
    <w:p w14:paraId="402DE276" w14:textId="2811FD29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529C8B6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B55A34E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2.3: plotting graph */</w:t>
      </w:r>
    </w:p>
    <w:p w14:paraId="5F66CA64" w14:textId="77777777" w:rsidR="008D0E2E" w:rsidRDefault="008D0E2E" w:rsidP="008D0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gpl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l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sales*week sales*week/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verla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legend;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FE22251" w14:textId="07E7C783" w:rsidR="0050477A" w:rsidRDefault="0050477A"/>
    <w:p w14:paraId="61DDAFCC" w14:textId="3F05DE83" w:rsidR="0088523F" w:rsidRDefault="0088523F"/>
    <w:p w14:paraId="5F360CBF" w14:textId="77777777" w:rsidR="008D0E2E" w:rsidRDefault="008D0E2E"/>
    <w:p w14:paraId="0375A444" w14:textId="15AB0262" w:rsidR="0088523F" w:rsidRDefault="0088523F">
      <w:r>
        <w:t>Q3. Code</w:t>
      </w:r>
    </w:p>
    <w:p w14:paraId="39877F3D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njoint ;</w:t>
      </w:r>
    </w:p>
    <w:p w14:paraId="1E291EE7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rand $ scent $ soft $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oz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pr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s5 ;</w:t>
      </w:r>
    </w:p>
    <w:p w14:paraId="2A93524B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ard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;</w:t>
      </w:r>
    </w:p>
    <w:p w14:paraId="70C8E0EF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omp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fresh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</w:p>
    <w:p w14:paraId="656A1AEC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omp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fresh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</w:p>
    <w:p w14:paraId="3297B15E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lastRenderedPageBreak/>
        <w:t>comp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lem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</w:p>
    <w:p w14:paraId="007C30A1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omp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lem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</w:p>
    <w:p w14:paraId="37623CEC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omp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U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</w:p>
    <w:p w14:paraId="4EC7F88F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omp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U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</w:p>
    <w:p w14:paraId="68976E8C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Smi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fresh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</w:t>
      </w:r>
    </w:p>
    <w:p w14:paraId="1478E095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Smi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fresh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</w:p>
    <w:p w14:paraId="7C4C60EF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Smi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lem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</w:p>
    <w:p w14:paraId="192FA27E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Smi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lem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</w:p>
    <w:p w14:paraId="53798461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Smi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U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</w:p>
    <w:p w14:paraId="77D85773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Smi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U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</w:p>
    <w:p w14:paraId="419FCB4B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Wav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fresh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</w:p>
    <w:p w14:paraId="2A46C11B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Wav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fresh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</w:p>
    <w:p w14:paraId="776AFFDF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Wav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lem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</w:p>
    <w:p w14:paraId="5EE710C3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Wav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lem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</w:p>
    <w:p w14:paraId="617AE154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Wav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U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</w:p>
    <w:p w14:paraId="42234136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Wav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U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</w:p>
    <w:p w14:paraId="5D898B75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Wav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lem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</w:p>
    <w:p w14:paraId="00B7F55A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Smi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lem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</w:t>
      </w:r>
    </w:p>
    <w:p w14:paraId="2C4C3C1D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Smi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fresh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</w:p>
    <w:p w14:paraId="03AAE3C8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omp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U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</w:t>
      </w:r>
    </w:p>
    <w:p w14:paraId="4DF113F5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omp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lem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.9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 xml:space="preserve">1 </w:t>
      </w:r>
    </w:p>
    <w:p w14:paraId="34978B37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</w:p>
    <w:p w14:paraId="34C479AC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07C9A44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7371A49" w14:textId="6A11935F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conjoint (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b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17F85ED4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E5AABAE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77902AF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transre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conjoint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utiliti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ho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tes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Utils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parator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  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868D090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d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FitStatistics Utilities;</w:t>
      </w:r>
    </w:p>
    <w:p w14:paraId="5815E7BF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dentit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s1-s5) =</w:t>
      </w:r>
    </w:p>
    <w:p w14:paraId="5B687682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las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(brand scent soft oz pr /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zer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sum );</w:t>
      </w:r>
    </w:p>
    <w:p w14:paraId="51973730" w14:textId="64E34772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12CFDBC" w14:textId="449A8BBD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7EFA6A0" w14:textId="3FD84794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Importance */</w:t>
      </w:r>
    </w:p>
    <w:p w14:paraId="266EBE16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mportance;</w:t>
      </w:r>
    </w:p>
    <w:p w14:paraId="017F1BE0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Utils(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kee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_depvar_ Importance Label);</w:t>
      </w:r>
    </w:p>
    <w:p w14:paraId="045D179A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(Importance);</w:t>
      </w:r>
    </w:p>
    <w:p w14:paraId="025F1D68" w14:textId="2235FADA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label = substr(label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index(label,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  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);</w:t>
      </w:r>
    </w:p>
    <w:p w14:paraId="0BE5431B" w14:textId="78C6A0E9" w:rsidR="0097376B" w:rsidRDefault="0097376B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subject = substr(_depvar_ 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15F7CF12" w14:textId="686F8D1A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ECFA727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F4C78B6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13BFBF9A" w14:textId="0E3783B4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transpo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Importance2(drop=_:);</w:t>
      </w:r>
    </w:p>
    <w:p w14:paraId="3E26367C" w14:textId="5D237E26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="0097376B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ject;</w:t>
      </w:r>
    </w:p>
    <w:p w14:paraId="5B050E15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Label;</w:t>
      </w:r>
    </w:p>
    <w:p w14:paraId="6BFA3011" w14:textId="3CBB1B89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45CB67E" w14:textId="63D1DF9B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57C235D" w14:textId="06656966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B8933E2" w14:textId="59987064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81C9FF1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812E05A" w14:textId="77777777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5C5B016" w14:textId="3C7C1CFD" w:rsidR="00B26BED" w:rsidRDefault="00D71D14" w:rsidP="00B26B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</w:p>
    <w:p w14:paraId="6C012EC8" w14:textId="77777777" w:rsidR="00B26BED" w:rsidRDefault="00B26BED" w:rsidP="00B26B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Importance2;</w:t>
      </w:r>
    </w:p>
    <w:p w14:paraId="046C92FD" w14:textId="77777777" w:rsidR="00B26BED" w:rsidRDefault="00B26BED" w:rsidP="00B26B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44FAFC7" w14:textId="77777777" w:rsidR="00B26BED" w:rsidRDefault="00B26BED" w:rsidP="00B26B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0174428" w14:textId="1CDF9515" w:rsidR="00B26BED" w:rsidRDefault="00B26BED" w:rsidP="00B26B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Average Importance*/</w:t>
      </w:r>
    </w:p>
    <w:p w14:paraId="679E645B" w14:textId="77777777" w:rsidR="00B26BED" w:rsidRDefault="00B26BED" w:rsidP="00B26B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mea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Importance2;</w:t>
      </w:r>
    </w:p>
    <w:p w14:paraId="22130A1F" w14:textId="0070FAEB" w:rsidR="00D71D14" w:rsidRDefault="00B26BED" w:rsidP="00B26B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 xml:space="preserve">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956B728" w14:textId="5EBD2C55" w:rsidR="00B26BED" w:rsidRDefault="00B26BED" w:rsidP="00B26B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A5AA411" w14:textId="77777777" w:rsidR="00B26BED" w:rsidRDefault="00B26BED" w:rsidP="00B26B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C28F50A" w14:textId="0BBA6B2E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Part-Worth Utilites */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A4D6363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Utilities;</w:t>
      </w:r>
    </w:p>
    <w:p w14:paraId="65EAB63D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Utils(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kee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_depvar_ Coefficient Label);</w:t>
      </w:r>
    </w:p>
    <w:p w14:paraId="785E23DD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(Coefficient);</w:t>
      </w:r>
    </w:p>
    <w:p w14:paraId="4E92D018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subject = substr(_depvar_ 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7145F777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4338CC3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8ABEA7B" w14:textId="09AE7504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transpo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Utilities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Utilities2(drop=_:);</w:t>
      </w:r>
    </w:p>
    <w:p w14:paraId="264F6220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ubject;</w:t>
      </w:r>
    </w:p>
    <w:p w14:paraId="4E743F9D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Label;</w:t>
      </w:r>
    </w:p>
    <w:p w14:paraId="5CB949A4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</w:p>
    <w:p w14:paraId="4B4B1017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9B51155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266AE96" w14:textId="77777777" w:rsidR="004C4C12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Utilities2;</w:t>
      </w:r>
    </w:p>
    <w:p w14:paraId="706CA354" w14:textId="48449FFC" w:rsidR="00D71D14" w:rsidRDefault="004C4C12" w:rsidP="004C4C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8DC3E47" w14:textId="77777777" w:rsidR="00B26BED" w:rsidRDefault="00B26BED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26FAACD" w14:textId="20EFC16D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Predicting using Logit*/</w:t>
      </w:r>
    </w:p>
    <w:p w14:paraId="20F84E3F" w14:textId="7271F84D" w:rsidR="00D71D14" w:rsidRDefault="00D71D14" w:rsidP="00D71D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</w:p>
    <w:p w14:paraId="3BCE3290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q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;</w:t>
      </w:r>
    </w:p>
    <w:p w14:paraId="70769514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artialUtils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</w:p>
    <w:p w14:paraId="10420725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ubject,</w:t>
      </w:r>
    </w:p>
    <w:p w14:paraId="5018D90D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um(brand__complete,scent__lemon,soft__y,oz__64,pr__2_99)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mbi1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 </w:t>
      </w:r>
    </w:p>
    <w:p w14:paraId="644BB3EB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um(brand__Smile,scent__fresh,soft__y,oz__48,pr__2_99)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mbi2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</w:t>
      </w:r>
    </w:p>
    <w:p w14:paraId="4742234D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um(brand__Smile,scent__U,soft__y,oz__48,pr__3_99)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mbi3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</w:t>
      </w:r>
    </w:p>
    <w:p w14:paraId="4F510E26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um(brand__Wave,scent__U,soft__y,oz__48,pr__2_99)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mbi4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</w:t>
      </w:r>
    </w:p>
    <w:p w14:paraId="7398A516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um(brand__Smile,scent__U,soft__n,oz__48,pr__2_99)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mbi5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420242AA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Utilities2;</w:t>
      </w:r>
    </w:p>
    <w:p w14:paraId="6BC44F65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526B526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qui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9005C88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DEA8C32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q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A113C3E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otalUtil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32410DCF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*,</w:t>
      </w:r>
    </w:p>
    <w:p w14:paraId="04BB9EA3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um(exp(combi1),exp(combi2),exp(combi3),exp(combi4),exp(combi5))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otUtil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</w:p>
    <w:p w14:paraId="2CC17DED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artialUtils;</w:t>
      </w:r>
    </w:p>
    <w:p w14:paraId="1608B51B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71895A3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qui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5317D56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6A20E07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totalUtil;</w:t>
      </w:r>
    </w:p>
    <w:p w14:paraId="52010ED0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DA22D76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1B6D0ED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D79CB64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q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;</w:t>
      </w:r>
    </w:p>
    <w:p w14:paraId="447CBD7B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hoice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</w:p>
    <w:p w14:paraId="007DDECB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ubject ,</w:t>
      </w:r>
    </w:p>
    <w:p w14:paraId="77D8D3AE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exp(combi1)/TotUtil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arketShare_1  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</w:t>
      </w:r>
    </w:p>
    <w:p w14:paraId="543DB46B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exp(combi2)/TotUtil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arketShare_2  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</w:t>
      </w:r>
    </w:p>
    <w:p w14:paraId="5E3F5C23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exp(combi3)/TotUtil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arketShare_3  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</w:t>
      </w:r>
    </w:p>
    <w:p w14:paraId="3FBEA0CD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exp(combi4)/TotUtil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arketShare_4  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,</w:t>
      </w:r>
    </w:p>
    <w:p w14:paraId="0F2BBC81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exp(combi5)/TotUtil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arketShare_5  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1BEB6726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otalUtil;</w:t>
      </w:r>
    </w:p>
    <w:p w14:paraId="30E0DED1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94FA746" w14:textId="0F317C32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qui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8765457" w14:textId="6E8E8710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D6E2D65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Choice;</w:t>
      </w:r>
    </w:p>
    <w:p w14:paraId="66D057ED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CE05B95" w14:textId="77777777" w:rsidR="009D777E" w:rsidRDefault="009D777E" w:rsidP="009D77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sectPr w:rsidR="009D777E" w:rsidSect="00C3436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6C0896"/>
    <w:multiLevelType w:val="hybridMultilevel"/>
    <w:tmpl w:val="B70CE9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NDQyMjE1tjA3NzZQ0lEKTi0uzszPAykwrwUAcVQRVywAAAA="/>
  </w:docVars>
  <w:rsids>
    <w:rsidRoot w:val="001067F2"/>
    <w:rsid w:val="00015449"/>
    <w:rsid w:val="001067F2"/>
    <w:rsid w:val="0028539E"/>
    <w:rsid w:val="002A0030"/>
    <w:rsid w:val="00480045"/>
    <w:rsid w:val="004A2D29"/>
    <w:rsid w:val="004C4C12"/>
    <w:rsid w:val="0050477A"/>
    <w:rsid w:val="00714E96"/>
    <w:rsid w:val="0088523F"/>
    <w:rsid w:val="008D0E2E"/>
    <w:rsid w:val="0097376B"/>
    <w:rsid w:val="009D777E"/>
    <w:rsid w:val="00A37BED"/>
    <w:rsid w:val="00B1376B"/>
    <w:rsid w:val="00B26BED"/>
    <w:rsid w:val="00B556A9"/>
    <w:rsid w:val="00BE113C"/>
    <w:rsid w:val="00C12A45"/>
    <w:rsid w:val="00C350BF"/>
    <w:rsid w:val="00C82EC6"/>
    <w:rsid w:val="00D37F92"/>
    <w:rsid w:val="00D71D14"/>
    <w:rsid w:val="00D86DD4"/>
    <w:rsid w:val="00DD1978"/>
    <w:rsid w:val="00E82AEC"/>
    <w:rsid w:val="00FB5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739D3"/>
  <w15:chartTrackingRefBased/>
  <w15:docId w15:val="{F13E14F7-6423-464B-8D2E-195F4F09B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7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5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Bobade</dc:creator>
  <cp:keywords/>
  <dc:description/>
  <cp:lastModifiedBy>Gaurav Bobade</cp:lastModifiedBy>
  <cp:revision>20</cp:revision>
  <dcterms:created xsi:type="dcterms:W3CDTF">2019-02-27T02:26:00Z</dcterms:created>
  <dcterms:modified xsi:type="dcterms:W3CDTF">2019-03-01T06:13:00Z</dcterms:modified>
</cp:coreProperties>
</file>